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E247DB" w14:textId="026A9478" w:rsidR="00D73869" w:rsidRPr="00C64EE4" w:rsidRDefault="00056628" w:rsidP="00C64EE4">
      <w:pPr>
        <w:spacing w:line="480" w:lineRule="auto"/>
        <w:jc w:val="both"/>
        <w:rPr>
          <w:rFonts w:ascii="Calibri" w:eastAsia="Calibri" w:hAnsi="Calibri" w:cs="Times New Roman"/>
          <w:b/>
          <w:bCs/>
          <w:sz w:val="24"/>
          <w:szCs w:val="24"/>
          <w:lang w:eastAsia="en-US"/>
        </w:rPr>
      </w:pPr>
      <w:r>
        <w:rPr>
          <w:rFonts w:ascii="Calibri" w:eastAsia="Calibri" w:hAnsi="Calibri" w:cs="Times New Roman"/>
          <w:b/>
          <w:bCs/>
          <w:sz w:val="24"/>
          <w:szCs w:val="24"/>
          <w:lang w:eastAsia="en-US"/>
        </w:rPr>
        <w:t xml:space="preserve">S2 </w:t>
      </w:r>
      <w:r w:rsidR="00D73869" w:rsidRPr="00C64EE4">
        <w:rPr>
          <w:rFonts w:ascii="Calibri" w:eastAsia="Calibri" w:hAnsi="Calibri" w:cs="Times New Roman"/>
          <w:b/>
          <w:bCs/>
          <w:sz w:val="24"/>
          <w:szCs w:val="24"/>
          <w:lang w:eastAsia="en-US"/>
        </w:rPr>
        <w:t>Table</w:t>
      </w:r>
      <w:r w:rsidR="00305AE6">
        <w:rPr>
          <w:rFonts w:ascii="Calibri" w:eastAsia="Calibri" w:hAnsi="Calibri" w:cs="Times New Roman"/>
          <w:b/>
          <w:bCs/>
          <w:sz w:val="24"/>
          <w:szCs w:val="24"/>
          <w:lang w:eastAsia="en-US"/>
        </w:rPr>
        <w:t>.</w:t>
      </w:r>
      <w:r w:rsidR="00D73869" w:rsidRPr="00C64EE4">
        <w:rPr>
          <w:rFonts w:ascii="Calibri" w:eastAsia="Calibri" w:hAnsi="Calibri" w:cs="Times New Roman"/>
          <w:b/>
          <w:bCs/>
          <w:sz w:val="24"/>
          <w:szCs w:val="24"/>
          <w:lang w:eastAsia="en-US"/>
        </w:rPr>
        <w:t xml:space="preserve"> Gender differences in </w:t>
      </w:r>
      <w:r w:rsidR="009F583C" w:rsidRPr="00C64EE4">
        <w:rPr>
          <w:rFonts w:ascii="Calibri" w:eastAsia="Calibri" w:hAnsi="Calibri" w:cs="Times New Roman"/>
          <w:b/>
          <w:bCs/>
          <w:sz w:val="24"/>
          <w:szCs w:val="24"/>
          <w:lang w:eastAsia="en-US"/>
        </w:rPr>
        <w:t xml:space="preserve">individual-level </w:t>
      </w:r>
      <w:r w:rsidR="00D73869" w:rsidRPr="00C64EE4">
        <w:rPr>
          <w:rFonts w:ascii="Calibri" w:eastAsia="Calibri" w:hAnsi="Calibri" w:cs="Times New Roman"/>
          <w:b/>
          <w:bCs/>
          <w:sz w:val="24"/>
          <w:szCs w:val="24"/>
          <w:lang w:eastAsia="en-US"/>
        </w:rPr>
        <w:t>unpaid care work after adjusting for demographic differences</w:t>
      </w:r>
      <w:r w:rsidR="00EE4DE0" w:rsidRPr="00C64EE4">
        <w:rPr>
          <w:rFonts w:ascii="Calibri" w:eastAsia="Calibri" w:hAnsi="Calibri" w:cs="Times New Roman"/>
          <w:b/>
          <w:bCs/>
          <w:sz w:val="24"/>
          <w:szCs w:val="24"/>
          <w:lang w:eastAsia="en-US"/>
        </w:rPr>
        <w:t xml:space="preserve"> in April wave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329"/>
        <w:gridCol w:w="1395"/>
        <w:gridCol w:w="1512"/>
        <w:gridCol w:w="1691"/>
        <w:gridCol w:w="1994"/>
        <w:gridCol w:w="1363"/>
        <w:gridCol w:w="1674"/>
      </w:tblGrid>
      <w:tr w:rsidR="00AB328E" w:rsidRPr="00943DDC" w14:paraId="2C0DA9E4" w14:textId="77777777" w:rsidTr="00544387">
        <w:trPr>
          <w:trHeight w:val="290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63E9427" w14:textId="77777777" w:rsidR="00AB328E" w:rsidRPr="00943DDC" w:rsidRDefault="00AB328E" w:rsidP="00A92BC1">
            <w:pPr>
              <w:spacing w:after="0" w:line="480" w:lineRule="auto"/>
              <w:jc w:val="both"/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B0D9CC8" w14:textId="199C4231" w:rsidR="00AB328E" w:rsidRDefault="00AB328E" w:rsidP="00A92BC1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Unadjusted model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EA6F105" w14:textId="591BB0BB" w:rsidR="00AB328E" w:rsidRPr="00CB165C" w:rsidRDefault="00293B41" w:rsidP="00A92BC1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Adjusted m</w:t>
            </w:r>
            <w:r w:rsidR="00AB328E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odel without </w:t>
            </w:r>
            <w:proofErr w:type="spellStart"/>
            <w:r w:rsidR="00AB328E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employment</w:t>
            </w:r>
            <w:r w:rsidR="00CB165C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120AB7C" w14:textId="50610146" w:rsidR="00AB328E" w:rsidRPr="00CB165C" w:rsidRDefault="00AB328E" w:rsidP="00A92BC1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Full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model</w:t>
            </w:r>
            <w:r w:rsidR="00CB165C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b</w:t>
            </w:r>
            <w:proofErr w:type="spellEnd"/>
          </w:p>
        </w:tc>
      </w:tr>
      <w:tr w:rsidR="00DB7D8C" w:rsidRPr="00943DDC" w14:paraId="4B42D39A" w14:textId="77777777" w:rsidTr="00544387">
        <w:trPr>
          <w:trHeight w:val="290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CF88833" w14:textId="77777777" w:rsidR="00DB7D8C" w:rsidRPr="00943DDC" w:rsidRDefault="00DB7D8C" w:rsidP="00DB7D8C">
            <w:pPr>
              <w:spacing w:after="0" w:line="480" w:lineRule="auto"/>
              <w:jc w:val="both"/>
              <w:rPr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14AD70E" w14:textId="0E73F6B2" w:rsidR="00DB7D8C" w:rsidRPr="002B43BE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</w:pPr>
            <w:proofErr w:type="spellStart"/>
            <w:r w:rsidRPr="00943DDC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Coe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f</w:t>
            </w:r>
            <w:r w:rsidRPr="00943DDC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f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icient</w:t>
            </w:r>
            <w:r w:rsidRPr="00CB165C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c</w:t>
            </w:r>
            <w:proofErr w:type="spellEnd"/>
          </w:p>
          <w:p w14:paraId="683D8D95" w14:textId="02ECBEAD" w:rsidR="00DB7D8C" w:rsidRPr="00943DDC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943DDC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(95%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27F280" w14:textId="77B893D2" w:rsidR="00DB7D8C" w:rsidRPr="002A60F5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Men;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Women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6A292F4" w14:textId="77777777" w:rsidR="00DB7D8C" w:rsidRPr="002B43BE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</w:pPr>
            <w:proofErr w:type="spellStart"/>
            <w:r w:rsidRPr="00943DDC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Coe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f</w:t>
            </w:r>
            <w:r w:rsidRPr="00943DDC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f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icient</w:t>
            </w:r>
            <w:r w:rsidRPr="00CB165C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c</w:t>
            </w:r>
            <w:proofErr w:type="spellEnd"/>
          </w:p>
          <w:p w14:paraId="3EBED374" w14:textId="55EC8929" w:rsidR="00DB7D8C" w:rsidRPr="00943DDC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943DDC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(95%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D351035" w14:textId="112CDA25" w:rsidR="00DB7D8C" w:rsidRPr="002A60F5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Men;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Women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6F47136" w14:textId="77777777" w:rsidR="00DB7D8C" w:rsidRPr="002B43BE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</w:pPr>
            <w:proofErr w:type="spellStart"/>
            <w:r w:rsidRPr="00943DDC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Coe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f</w:t>
            </w:r>
            <w:r w:rsidRPr="00943DDC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f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icient</w:t>
            </w:r>
            <w:r w:rsidRPr="00CB165C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c</w:t>
            </w:r>
            <w:proofErr w:type="spellEnd"/>
          </w:p>
          <w:p w14:paraId="70E80904" w14:textId="6AA7D3E5" w:rsidR="00DB7D8C" w:rsidRPr="00C26C7E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</w:pPr>
            <w:r w:rsidRPr="00943DDC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(95%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0AEC5DB" w14:textId="10A7C5D8" w:rsidR="00DB7D8C" w:rsidRPr="002A60F5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Men;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</w:rPr>
              <w:t>Women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d</w:t>
            </w:r>
            <w:proofErr w:type="spellEnd"/>
          </w:p>
        </w:tc>
      </w:tr>
      <w:tr w:rsidR="00DB7D8C" w:rsidRPr="00943DDC" w14:paraId="7A45D089" w14:textId="77777777" w:rsidTr="00544387">
        <w:trPr>
          <w:trHeight w:val="290"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14:paraId="35F88B2D" w14:textId="77777777" w:rsidR="001D7BDA" w:rsidRDefault="00DB7D8C" w:rsidP="00DB7D8C">
            <w:pPr>
              <w:spacing w:after="0" w:line="480" w:lineRule="auto"/>
              <w:rPr>
                <w:color w:val="000000" w:themeColor="text1"/>
                <w:sz w:val="24"/>
                <w:szCs w:val="24"/>
              </w:rPr>
            </w:pPr>
            <w:r w:rsidRPr="00943DDC">
              <w:rPr>
                <w:color w:val="000000" w:themeColor="text1"/>
                <w:sz w:val="24"/>
                <w:szCs w:val="24"/>
              </w:rPr>
              <w:t xml:space="preserve">Housework hours per week </w:t>
            </w:r>
          </w:p>
          <w:p w14:paraId="602CF608" w14:textId="5E386E9E" w:rsidR="00DB7D8C" w:rsidRPr="00943DDC" w:rsidRDefault="001D7BDA" w:rsidP="00DB7D8C">
            <w:pPr>
              <w:spacing w:after="0" w:line="480" w:lineRule="auto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(n=13,218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C56F54B" w14:textId="05AB0909" w:rsidR="00DB7D8C" w:rsidRPr="004A7235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vertAlign w:val="superscript"/>
              </w:rPr>
            </w:pPr>
            <w:r w:rsidRPr="004A7235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5.17</w:t>
            </w:r>
          </w:p>
          <w:p w14:paraId="03FE30B2" w14:textId="4F0D1084" w:rsidR="00DB7D8C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(4.83, 5.51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6FB4C55" w14:textId="3AA4399F" w:rsidR="00DB7D8C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9.88; 15.0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8E93F1D" w14:textId="77777777" w:rsidR="00DB7D8C" w:rsidRPr="004A7235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4A7235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5.25</w:t>
            </w:r>
          </w:p>
          <w:p w14:paraId="0A98221A" w14:textId="66C2DD7C" w:rsidR="00DB7D8C" w:rsidRPr="00D336A2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(4.92,5.59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54AE2B3" w14:textId="11A51610" w:rsidR="00DB7D8C" w:rsidRPr="00D336A2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9.83; 15.0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7E778D5" w14:textId="0D8659D7" w:rsidR="00DB7D8C" w:rsidRPr="004A7235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vertAlign w:val="superscript"/>
              </w:rPr>
            </w:pPr>
            <w:r w:rsidRPr="004A7235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5.06</w:t>
            </w:r>
          </w:p>
          <w:p w14:paraId="46135ABF" w14:textId="77777777" w:rsidR="00DB7D8C" w:rsidRPr="00D336A2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36A2">
              <w:rPr>
                <w:rFonts w:ascii="Calibri" w:eastAsia="Times New Roman" w:hAnsi="Calibri" w:cs="Calibri"/>
                <w:sz w:val="24"/>
                <w:szCs w:val="24"/>
              </w:rPr>
              <w:t>(4.71, 5.41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14:paraId="6F8D2348" w14:textId="461BBC92" w:rsidR="00DB7D8C" w:rsidRPr="00D336A2" w:rsidRDefault="00DB7D8C" w:rsidP="00DB7D8C">
            <w:pPr>
              <w:spacing w:after="0" w:line="48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Pr="0093577B">
              <w:rPr>
                <w:rFonts w:ascii="Calibri" w:eastAsia="Times New Roman" w:hAnsi="Calibri" w:cs="Calibri"/>
                <w:sz w:val="24"/>
                <w:szCs w:val="24"/>
              </w:rPr>
              <w:t>9.95; 15.01</w:t>
            </w:r>
          </w:p>
        </w:tc>
      </w:tr>
      <w:tr w:rsidR="00DB7D8C" w:rsidRPr="00943DDC" w14:paraId="602DB127" w14:textId="77777777" w:rsidTr="00544387">
        <w:trPr>
          <w:trHeight w:val="290"/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</w:tcPr>
          <w:p w14:paraId="7DEE49C0" w14:textId="77777777" w:rsidR="00E440BE" w:rsidRDefault="00DB7D8C" w:rsidP="00DB7D8C">
            <w:pPr>
              <w:spacing w:after="0" w:line="480" w:lineRule="auto"/>
              <w:rPr>
                <w:color w:val="000000" w:themeColor="text1"/>
                <w:sz w:val="24"/>
                <w:szCs w:val="24"/>
              </w:rPr>
            </w:pPr>
            <w:r w:rsidRPr="00943DDC">
              <w:rPr>
                <w:color w:val="000000" w:themeColor="text1"/>
                <w:sz w:val="24"/>
                <w:szCs w:val="24"/>
              </w:rPr>
              <w:t>Childcare/ homeschooling hours per week</w:t>
            </w:r>
          </w:p>
          <w:p w14:paraId="635E0563" w14:textId="25A3B52B" w:rsidR="00DB7D8C" w:rsidRPr="00943DDC" w:rsidRDefault="00E440BE" w:rsidP="00DB7D8C">
            <w:pPr>
              <w:spacing w:after="0" w:line="48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(n=</w:t>
            </w:r>
            <w:r w:rsidR="00B25F4D">
              <w:rPr>
                <w:color w:val="000000" w:themeColor="text1"/>
                <w:sz w:val="24"/>
                <w:szCs w:val="24"/>
              </w:rPr>
              <w:t>4</w:t>
            </w:r>
            <w:r w:rsidR="004D2F53">
              <w:rPr>
                <w:color w:val="000000" w:themeColor="text1"/>
                <w:sz w:val="24"/>
                <w:szCs w:val="24"/>
              </w:rPr>
              <w:t>,</w:t>
            </w:r>
            <w:r w:rsidR="00B25F4D">
              <w:rPr>
                <w:color w:val="000000" w:themeColor="text1"/>
                <w:sz w:val="24"/>
                <w:szCs w:val="24"/>
              </w:rPr>
              <w:t>17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544B342" w14:textId="77777777" w:rsidR="00DB7D8C" w:rsidRPr="004A7235" w:rsidRDefault="00910729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4A7235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8.9</w:t>
            </w:r>
            <w:r w:rsidR="00675E92" w:rsidRPr="004A7235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3</w:t>
            </w:r>
          </w:p>
          <w:p w14:paraId="0932F2E8" w14:textId="4F2A8B3F" w:rsidR="00E94AE5" w:rsidRPr="00D336A2" w:rsidRDefault="00E94AE5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(7.24,10.62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A3AE826" w14:textId="1A264091" w:rsidR="00DB7D8C" w:rsidRPr="00D336A2" w:rsidRDefault="00A92F8B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12.25; 21.1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5442852" w14:textId="77777777" w:rsidR="00DB7D8C" w:rsidRPr="004A7235" w:rsidRDefault="00DC590F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4A7235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7.</w:t>
            </w:r>
            <w:r w:rsidR="00D311F7" w:rsidRPr="004A7235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22</w:t>
            </w:r>
          </w:p>
          <w:p w14:paraId="5BF1878E" w14:textId="779C1D0F" w:rsidR="00D311F7" w:rsidRPr="00D336A2" w:rsidRDefault="00D311F7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(5.63, 8.80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1041845" w14:textId="3ADA1E0D" w:rsidR="00DB7D8C" w:rsidRPr="00D336A2" w:rsidRDefault="00413FEA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13.31</w:t>
            </w:r>
            <w:r w:rsidR="00F77B63">
              <w:rPr>
                <w:rFonts w:ascii="Calibri" w:eastAsia="Times New Roman" w:hAnsi="Calibri" w:cs="Calibri"/>
                <w:sz w:val="24"/>
                <w:szCs w:val="24"/>
              </w:rPr>
              <w:t>;20.5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9019D47" w14:textId="76315017" w:rsidR="00DB7D8C" w:rsidRPr="004A7235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vertAlign w:val="superscript"/>
              </w:rPr>
            </w:pPr>
            <w:r w:rsidRPr="004A7235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5.96</w:t>
            </w:r>
          </w:p>
          <w:p w14:paraId="3DFB7F5D" w14:textId="77777777" w:rsidR="00DB7D8C" w:rsidRPr="00D336A2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D336A2">
              <w:rPr>
                <w:rFonts w:ascii="Calibri" w:eastAsia="Times New Roman" w:hAnsi="Calibri" w:cs="Calibri"/>
                <w:sz w:val="24"/>
                <w:szCs w:val="24"/>
              </w:rPr>
              <w:t>(4.25, 7.67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</w:tcPr>
          <w:p w14:paraId="7451F311" w14:textId="5BC025BB" w:rsidR="00DB7D8C" w:rsidRPr="00D91EA2" w:rsidRDefault="00DB7D8C" w:rsidP="00DB7D8C">
            <w:pPr>
              <w:spacing w:after="0" w:line="48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D91EA2">
              <w:rPr>
                <w:rFonts w:ascii="Calibri" w:eastAsia="Times New Roman" w:hAnsi="Calibri" w:cs="Calibri"/>
                <w:sz w:val="24"/>
                <w:szCs w:val="24"/>
              </w:rPr>
              <w:t>14.09;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 w:rsidRPr="00D91EA2">
              <w:rPr>
                <w:rFonts w:ascii="Calibri" w:eastAsia="Times New Roman" w:hAnsi="Calibri" w:cs="Calibri"/>
                <w:sz w:val="24"/>
                <w:szCs w:val="24"/>
              </w:rPr>
              <w:t>20.05</w:t>
            </w:r>
          </w:p>
        </w:tc>
      </w:tr>
    </w:tbl>
    <w:p w14:paraId="71CADBD3" w14:textId="62CDDD32" w:rsidR="00A26A24" w:rsidRDefault="00B72160">
      <w:r w:rsidRPr="00B72160">
        <w:rPr>
          <w:vertAlign w:val="superscript"/>
        </w:rPr>
        <w:t>a</w:t>
      </w:r>
      <w:r w:rsidR="00CB165C">
        <w:t xml:space="preserve"> Model adjusted for </w:t>
      </w:r>
      <w:r w:rsidR="00786C01" w:rsidRPr="00786C01">
        <w:t>age, ethnicity, living with a partner, number of children in the household by children’s age group, qualifications, occupational class, and baseline GHQ</w:t>
      </w:r>
      <w:r w:rsidR="00786C01">
        <w:t>.</w:t>
      </w:r>
    </w:p>
    <w:p w14:paraId="30CF596D" w14:textId="44C49AF9" w:rsidR="00B72160" w:rsidRDefault="00B72160">
      <w:r w:rsidRPr="00B72160">
        <w:rPr>
          <w:vertAlign w:val="superscript"/>
        </w:rPr>
        <w:t>b</w:t>
      </w:r>
      <w:r>
        <w:t xml:space="preserve"> Model further adjusted for</w:t>
      </w:r>
      <w:r w:rsidR="00786C01">
        <w:t xml:space="preserve"> </w:t>
      </w:r>
      <w:r w:rsidR="00786C01" w:rsidRPr="00786C01">
        <w:t>baseline working hours</w:t>
      </w:r>
      <w:r w:rsidR="00786C01">
        <w:t>.</w:t>
      </w:r>
    </w:p>
    <w:p w14:paraId="19E606A7" w14:textId="4E839F66" w:rsidR="00C26C7E" w:rsidRDefault="00CB165C" w:rsidP="00C26C7E">
      <w:pPr>
        <w:tabs>
          <w:tab w:val="left" w:pos="1257"/>
        </w:tabs>
      </w:pPr>
      <w:r>
        <w:rPr>
          <w:vertAlign w:val="superscript"/>
        </w:rPr>
        <w:t>c</w:t>
      </w:r>
      <w:r w:rsidR="00C26C7E">
        <w:t xml:space="preserve"> Coefficient</w:t>
      </w:r>
      <w:r w:rsidR="00161AF0">
        <w:t xml:space="preserve"> of gender in the </w:t>
      </w:r>
      <w:r w:rsidR="009B441A">
        <w:t xml:space="preserve">linear </w:t>
      </w:r>
      <w:r w:rsidR="00161AF0">
        <w:t xml:space="preserve">regression model </w:t>
      </w:r>
      <w:r w:rsidR="0008197D">
        <w:t>between gender and unpaid care work</w:t>
      </w:r>
      <w:r w:rsidR="009B441A">
        <w:t xml:space="preserve"> (housework/ childcare)</w:t>
      </w:r>
      <w:r w:rsidR="004F3274">
        <w:t>.</w:t>
      </w:r>
    </w:p>
    <w:p w14:paraId="15476FAC" w14:textId="2482ED83" w:rsidR="0053087D" w:rsidRDefault="00CB165C" w:rsidP="00C26C7E">
      <w:pPr>
        <w:tabs>
          <w:tab w:val="left" w:pos="1257"/>
        </w:tabs>
      </w:pPr>
      <w:r>
        <w:rPr>
          <w:vertAlign w:val="superscript"/>
        </w:rPr>
        <w:t>d</w:t>
      </w:r>
      <w:r w:rsidR="0053087D">
        <w:t xml:space="preserve"> </w:t>
      </w:r>
      <w:r w:rsidR="002A60F5">
        <w:t>Average marginal values of</w:t>
      </w:r>
      <w:r w:rsidR="004B63F0">
        <w:t xml:space="preserve"> unpaid care work hours per week predicted from the regression model</w:t>
      </w:r>
      <w:r w:rsidR="004F3274">
        <w:t>.</w:t>
      </w:r>
    </w:p>
    <w:p w14:paraId="4DDE8239" w14:textId="6C36910E" w:rsidR="00AC2333" w:rsidRDefault="00AC2333" w:rsidP="00C26C7E">
      <w:pPr>
        <w:tabs>
          <w:tab w:val="left" w:pos="1257"/>
        </w:tabs>
      </w:pPr>
    </w:p>
    <w:p w14:paraId="0467C9D0" w14:textId="1CB5F0A1" w:rsidR="00AC2333" w:rsidRDefault="00AC2333" w:rsidP="00C26C7E">
      <w:pPr>
        <w:tabs>
          <w:tab w:val="left" w:pos="1257"/>
        </w:tabs>
      </w:pPr>
    </w:p>
    <w:p w14:paraId="0ADD0F95" w14:textId="77777777" w:rsidR="00AC2333" w:rsidRDefault="00AC2333" w:rsidP="00C26C7E">
      <w:pPr>
        <w:tabs>
          <w:tab w:val="left" w:pos="1257"/>
        </w:tabs>
      </w:pPr>
    </w:p>
    <w:sectPr w:rsidR="00AC2333" w:rsidSect="00A26A2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1MLW0NLa0tDA1MbRQ0lEKTi0uzszPAymwqAUA72JIbCwAAAA="/>
  </w:docVars>
  <w:rsids>
    <w:rsidRoot w:val="00FC1153"/>
    <w:rsid w:val="00005531"/>
    <w:rsid w:val="00007EF0"/>
    <w:rsid w:val="00013A7F"/>
    <w:rsid w:val="00014EE2"/>
    <w:rsid w:val="000172DC"/>
    <w:rsid w:val="0002402A"/>
    <w:rsid w:val="00056628"/>
    <w:rsid w:val="0008197D"/>
    <w:rsid w:val="000B0A15"/>
    <w:rsid w:val="000D0B48"/>
    <w:rsid w:val="000F74CF"/>
    <w:rsid w:val="00101E6F"/>
    <w:rsid w:val="001229D5"/>
    <w:rsid w:val="001238EC"/>
    <w:rsid w:val="00133CE8"/>
    <w:rsid w:val="00156450"/>
    <w:rsid w:val="00161AF0"/>
    <w:rsid w:val="00194C4D"/>
    <w:rsid w:val="001A3459"/>
    <w:rsid w:val="001B0156"/>
    <w:rsid w:val="001B427D"/>
    <w:rsid w:val="001D5D1B"/>
    <w:rsid w:val="001D7BDA"/>
    <w:rsid w:val="001E15C9"/>
    <w:rsid w:val="001E1C17"/>
    <w:rsid w:val="00211549"/>
    <w:rsid w:val="00214406"/>
    <w:rsid w:val="002206C5"/>
    <w:rsid w:val="00233A92"/>
    <w:rsid w:val="00252ED0"/>
    <w:rsid w:val="00262D48"/>
    <w:rsid w:val="00266F39"/>
    <w:rsid w:val="002811C1"/>
    <w:rsid w:val="00282ABC"/>
    <w:rsid w:val="0028428D"/>
    <w:rsid w:val="00293B41"/>
    <w:rsid w:val="002A1345"/>
    <w:rsid w:val="002A60F5"/>
    <w:rsid w:val="002B43BE"/>
    <w:rsid w:val="002B5675"/>
    <w:rsid w:val="002D1B3C"/>
    <w:rsid w:val="002D4310"/>
    <w:rsid w:val="002F4E2B"/>
    <w:rsid w:val="002F67A5"/>
    <w:rsid w:val="00305AE6"/>
    <w:rsid w:val="00305DAC"/>
    <w:rsid w:val="003061FE"/>
    <w:rsid w:val="00330EF7"/>
    <w:rsid w:val="00334BC5"/>
    <w:rsid w:val="003412C2"/>
    <w:rsid w:val="00346BFB"/>
    <w:rsid w:val="003472E0"/>
    <w:rsid w:val="003517F0"/>
    <w:rsid w:val="00356DA8"/>
    <w:rsid w:val="003670C4"/>
    <w:rsid w:val="003743FC"/>
    <w:rsid w:val="003A22B6"/>
    <w:rsid w:val="003B2CDA"/>
    <w:rsid w:val="003E66C1"/>
    <w:rsid w:val="00407A06"/>
    <w:rsid w:val="00410D1B"/>
    <w:rsid w:val="00413FEA"/>
    <w:rsid w:val="0042498A"/>
    <w:rsid w:val="004322D1"/>
    <w:rsid w:val="00434543"/>
    <w:rsid w:val="004469FA"/>
    <w:rsid w:val="0045126A"/>
    <w:rsid w:val="00463F28"/>
    <w:rsid w:val="00481E62"/>
    <w:rsid w:val="00490A64"/>
    <w:rsid w:val="004961E4"/>
    <w:rsid w:val="00496CCF"/>
    <w:rsid w:val="004A1E1B"/>
    <w:rsid w:val="004A3B73"/>
    <w:rsid w:val="004A7235"/>
    <w:rsid w:val="004B63F0"/>
    <w:rsid w:val="004D2F53"/>
    <w:rsid w:val="004F1BD0"/>
    <w:rsid w:val="004F3274"/>
    <w:rsid w:val="004F5983"/>
    <w:rsid w:val="00511137"/>
    <w:rsid w:val="00512CAA"/>
    <w:rsid w:val="0051407E"/>
    <w:rsid w:val="005156D5"/>
    <w:rsid w:val="0053087D"/>
    <w:rsid w:val="00540BC3"/>
    <w:rsid w:val="00540BC7"/>
    <w:rsid w:val="005413BE"/>
    <w:rsid w:val="00544387"/>
    <w:rsid w:val="00551DA5"/>
    <w:rsid w:val="0057402C"/>
    <w:rsid w:val="00583B05"/>
    <w:rsid w:val="005938F7"/>
    <w:rsid w:val="005B3059"/>
    <w:rsid w:val="005D6D9C"/>
    <w:rsid w:val="005E50CA"/>
    <w:rsid w:val="005F3E38"/>
    <w:rsid w:val="00606EDF"/>
    <w:rsid w:val="006125DD"/>
    <w:rsid w:val="00613686"/>
    <w:rsid w:val="00613E00"/>
    <w:rsid w:val="00633A55"/>
    <w:rsid w:val="006349FF"/>
    <w:rsid w:val="00635121"/>
    <w:rsid w:val="00651D1A"/>
    <w:rsid w:val="00653CB0"/>
    <w:rsid w:val="00655B02"/>
    <w:rsid w:val="00675E92"/>
    <w:rsid w:val="006B04EF"/>
    <w:rsid w:val="006B59C2"/>
    <w:rsid w:val="006C66B3"/>
    <w:rsid w:val="006D05D5"/>
    <w:rsid w:val="006D459A"/>
    <w:rsid w:val="006D4E6E"/>
    <w:rsid w:val="006D6A0C"/>
    <w:rsid w:val="006D70A6"/>
    <w:rsid w:val="00721CBE"/>
    <w:rsid w:val="00724E98"/>
    <w:rsid w:val="00727E2C"/>
    <w:rsid w:val="00741497"/>
    <w:rsid w:val="0075019B"/>
    <w:rsid w:val="007525D8"/>
    <w:rsid w:val="00776D11"/>
    <w:rsid w:val="00786C01"/>
    <w:rsid w:val="007922DC"/>
    <w:rsid w:val="007A25EA"/>
    <w:rsid w:val="007A3179"/>
    <w:rsid w:val="007B12B0"/>
    <w:rsid w:val="007D0B4A"/>
    <w:rsid w:val="00885D3F"/>
    <w:rsid w:val="008966CA"/>
    <w:rsid w:val="008A7B0B"/>
    <w:rsid w:val="008B1359"/>
    <w:rsid w:val="008B3C38"/>
    <w:rsid w:val="008F7C57"/>
    <w:rsid w:val="00900B53"/>
    <w:rsid w:val="00910729"/>
    <w:rsid w:val="0093577B"/>
    <w:rsid w:val="0095070F"/>
    <w:rsid w:val="00952F21"/>
    <w:rsid w:val="00956D45"/>
    <w:rsid w:val="009614AB"/>
    <w:rsid w:val="009771EF"/>
    <w:rsid w:val="00993181"/>
    <w:rsid w:val="00995081"/>
    <w:rsid w:val="009A1B47"/>
    <w:rsid w:val="009A3FF6"/>
    <w:rsid w:val="009B441A"/>
    <w:rsid w:val="009C495A"/>
    <w:rsid w:val="009D3752"/>
    <w:rsid w:val="009E574F"/>
    <w:rsid w:val="009F583C"/>
    <w:rsid w:val="00A06A2B"/>
    <w:rsid w:val="00A15378"/>
    <w:rsid w:val="00A237AF"/>
    <w:rsid w:val="00A26A24"/>
    <w:rsid w:val="00A53C80"/>
    <w:rsid w:val="00A579AD"/>
    <w:rsid w:val="00A62966"/>
    <w:rsid w:val="00A634A2"/>
    <w:rsid w:val="00A713B4"/>
    <w:rsid w:val="00A715A8"/>
    <w:rsid w:val="00A92BC1"/>
    <w:rsid w:val="00A92F8B"/>
    <w:rsid w:val="00A96FD4"/>
    <w:rsid w:val="00AB328E"/>
    <w:rsid w:val="00AC2333"/>
    <w:rsid w:val="00AC3469"/>
    <w:rsid w:val="00AC38E3"/>
    <w:rsid w:val="00AE56D1"/>
    <w:rsid w:val="00B13D90"/>
    <w:rsid w:val="00B25F4D"/>
    <w:rsid w:val="00B27E4B"/>
    <w:rsid w:val="00B47458"/>
    <w:rsid w:val="00B532F1"/>
    <w:rsid w:val="00B70C72"/>
    <w:rsid w:val="00B72160"/>
    <w:rsid w:val="00B82CB2"/>
    <w:rsid w:val="00B92ECA"/>
    <w:rsid w:val="00B94535"/>
    <w:rsid w:val="00BB3B95"/>
    <w:rsid w:val="00BC1D48"/>
    <w:rsid w:val="00BD320B"/>
    <w:rsid w:val="00BD48B7"/>
    <w:rsid w:val="00BE593B"/>
    <w:rsid w:val="00BE7C45"/>
    <w:rsid w:val="00C17BA8"/>
    <w:rsid w:val="00C22054"/>
    <w:rsid w:val="00C223C3"/>
    <w:rsid w:val="00C25280"/>
    <w:rsid w:val="00C26C7E"/>
    <w:rsid w:val="00C47524"/>
    <w:rsid w:val="00C64EE4"/>
    <w:rsid w:val="00CA6C10"/>
    <w:rsid w:val="00CB165C"/>
    <w:rsid w:val="00CD4661"/>
    <w:rsid w:val="00CE494A"/>
    <w:rsid w:val="00CE69E8"/>
    <w:rsid w:val="00CE6C74"/>
    <w:rsid w:val="00CF2A38"/>
    <w:rsid w:val="00D03EFC"/>
    <w:rsid w:val="00D17701"/>
    <w:rsid w:val="00D311F7"/>
    <w:rsid w:val="00D61260"/>
    <w:rsid w:val="00D6551E"/>
    <w:rsid w:val="00D73869"/>
    <w:rsid w:val="00D91EA2"/>
    <w:rsid w:val="00DA1AED"/>
    <w:rsid w:val="00DA4A98"/>
    <w:rsid w:val="00DB7D8C"/>
    <w:rsid w:val="00DC25CD"/>
    <w:rsid w:val="00DC3324"/>
    <w:rsid w:val="00DC590F"/>
    <w:rsid w:val="00DD363B"/>
    <w:rsid w:val="00DD7D41"/>
    <w:rsid w:val="00DF4432"/>
    <w:rsid w:val="00DF48AB"/>
    <w:rsid w:val="00E17AC5"/>
    <w:rsid w:val="00E440BE"/>
    <w:rsid w:val="00E768C6"/>
    <w:rsid w:val="00E80B66"/>
    <w:rsid w:val="00E8587E"/>
    <w:rsid w:val="00E903BC"/>
    <w:rsid w:val="00E94AE5"/>
    <w:rsid w:val="00EA06ED"/>
    <w:rsid w:val="00EB28CA"/>
    <w:rsid w:val="00ED7AAE"/>
    <w:rsid w:val="00EE4DE0"/>
    <w:rsid w:val="00F01D9D"/>
    <w:rsid w:val="00F10B6A"/>
    <w:rsid w:val="00F13B3B"/>
    <w:rsid w:val="00F31625"/>
    <w:rsid w:val="00F433FD"/>
    <w:rsid w:val="00F43AD5"/>
    <w:rsid w:val="00F43E4F"/>
    <w:rsid w:val="00F44D71"/>
    <w:rsid w:val="00F50ED5"/>
    <w:rsid w:val="00F5281E"/>
    <w:rsid w:val="00F57EB6"/>
    <w:rsid w:val="00F77B63"/>
    <w:rsid w:val="00F967E9"/>
    <w:rsid w:val="00FC1153"/>
    <w:rsid w:val="00FE0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90D81"/>
  <w15:chartTrackingRefBased/>
  <w15:docId w15:val="{0DA91747-DE3C-4742-9BBC-6BEB90ADB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8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3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7386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715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15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15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15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15A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15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15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owen Xue</dc:creator>
  <cp:keywords/>
  <dc:description/>
  <cp:lastModifiedBy>Baowen Xue</cp:lastModifiedBy>
  <cp:revision>7</cp:revision>
  <dcterms:created xsi:type="dcterms:W3CDTF">2021-02-04T11:45:00Z</dcterms:created>
  <dcterms:modified xsi:type="dcterms:W3CDTF">2021-02-07T10:53:00Z</dcterms:modified>
</cp:coreProperties>
</file>